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B4DAC5" w14:textId="77777777" w:rsidR="00CC3094" w:rsidRPr="008B4A99" w:rsidRDefault="00CC3094" w:rsidP="00CC3094">
      <w:pPr>
        <w:pStyle w:val="papertitle"/>
        <w:spacing w:line="240" w:lineRule="auto"/>
        <w:jc w:val="lowKashida"/>
        <w:rPr>
          <w:rFonts w:asciiTheme="majorBidi" w:hAnsiTheme="majorBidi" w:cstheme="majorBidi"/>
          <w:color w:val="BFBFBF"/>
        </w:rPr>
      </w:pPr>
      <w:r w:rsidRPr="00F90DAB">
        <w:rPr>
          <w:rFonts w:asciiTheme="majorBidi" w:hAnsiTheme="majorBidi" w:cstheme="majorBidi"/>
        </w:rPr>
        <w:t xml:space="preserve">Contribution Title </w:t>
      </w:r>
      <w:r w:rsidRPr="00F90DAB">
        <w:rPr>
          <w:rFonts w:asciiTheme="majorBidi" w:hAnsiTheme="majorBidi" w:cstheme="majorBidi"/>
          <w:color w:val="BFBFBF"/>
        </w:rPr>
        <w:t>(Times New Roman 14)</w:t>
      </w:r>
    </w:p>
    <w:p w14:paraId="7C39A3D6" w14:textId="77777777" w:rsidR="00CC3094" w:rsidRPr="00F90DAB" w:rsidRDefault="00CC3094" w:rsidP="00CC3094">
      <w:pPr>
        <w:pStyle w:val="author"/>
        <w:spacing w:line="240" w:lineRule="auto"/>
        <w:jc w:val="lowKashida"/>
        <w:rPr>
          <w:rFonts w:asciiTheme="majorBidi" w:hAnsiTheme="majorBidi" w:cstheme="majorBidi"/>
          <w:i/>
          <w:iCs/>
          <w:color w:val="FF0000"/>
        </w:rPr>
      </w:pPr>
      <w:r w:rsidRPr="00F90DAB">
        <w:rPr>
          <w:rFonts w:asciiTheme="majorBidi" w:hAnsiTheme="majorBidi" w:cstheme="majorBidi"/>
          <w:i/>
          <w:iCs/>
          <w:color w:val="FF0000"/>
        </w:rPr>
        <w:t>The title should be concise (max 120 characters) and include location, method and time information if relevant</w:t>
      </w:r>
      <w:bookmarkStart w:id="0" w:name="_GoBack"/>
      <w:bookmarkEnd w:id="0"/>
    </w:p>
    <w:p w14:paraId="4A4F34B7" w14:textId="77777777" w:rsidR="00CC3094" w:rsidRPr="00F90DAB" w:rsidRDefault="00CC3094" w:rsidP="00CC3094">
      <w:pPr>
        <w:pStyle w:val="author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First Author (First Name + Family Name)</w:t>
      </w:r>
      <w:r w:rsidRPr="00F90DAB">
        <w:rPr>
          <w:rStyle w:val="ORCID"/>
          <w:rFonts w:asciiTheme="majorBidi" w:hAnsiTheme="majorBidi" w:cstheme="majorBidi"/>
        </w:rPr>
        <w:t>1</w:t>
      </w:r>
      <w:r w:rsidRPr="00F90DAB">
        <w:rPr>
          <w:rFonts w:asciiTheme="majorBidi" w:hAnsiTheme="majorBidi" w:cstheme="majorBidi"/>
        </w:rPr>
        <w:t>, Second Author (First Name + Family Name)</w:t>
      </w:r>
      <w:r w:rsidRPr="00F90DAB">
        <w:rPr>
          <w:rStyle w:val="ORCID"/>
          <w:rFonts w:asciiTheme="majorBidi" w:hAnsiTheme="majorBidi" w:cstheme="majorBidi"/>
        </w:rPr>
        <w:t>2</w:t>
      </w:r>
      <w:r w:rsidRPr="00F90DAB">
        <w:rPr>
          <w:rFonts w:asciiTheme="majorBidi" w:hAnsiTheme="majorBidi" w:cstheme="majorBidi"/>
        </w:rPr>
        <w:t>, Third Author (First Name + Family Name)</w:t>
      </w:r>
      <w:r w:rsidRPr="00F90DAB">
        <w:rPr>
          <w:rStyle w:val="ORCID"/>
          <w:rFonts w:asciiTheme="majorBidi" w:hAnsiTheme="majorBidi" w:cstheme="majorBidi"/>
        </w:rPr>
        <w:t>3</w:t>
      </w:r>
      <w:r w:rsidRPr="00F90DAB">
        <w:rPr>
          <w:rFonts w:asciiTheme="majorBidi" w:hAnsiTheme="majorBidi" w:cstheme="majorBidi"/>
        </w:rPr>
        <w:t>, ….., ….., ….. and Last Author (First Name + Family Name)</w:t>
      </w:r>
      <w:r w:rsidRPr="00F90DAB">
        <w:rPr>
          <w:rStyle w:val="ORCID"/>
          <w:rFonts w:asciiTheme="majorBidi" w:hAnsiTheme="majorBidi" w:cstheme="majorBidi"/>
        </w:rPr>
        <w:t>6</w:t>
      </w:r>
      <w:r w:rsidRPr="00F90DAB">
        <w:rPr>
          <w:rFonts w:asciiTheme="majorBidi" w:hAnsiTheme="majorBidi" w:cstheme="majorBidi"/>
          <w:color w:val="BFBFBF"/>
        </w:rPr>
        <w:t xml:space="preserve"> (Full and complete names! No abbreviation of names is allowed! And please do not inverse names… Family Name always goes 2</w:t>
      </w:r>
      <w:r w:rsidRPr="00F90DAB">
        <w:rPr>
          <w:rFonts w:asciiTheme="majorBidi" w:hAnsiTheme="majorBidi" w:cstheme="majorBidi"/>
          <w:color w:val="BFBFBF"/>
          <w:vertAlign w:val="superscript"/>
        </w:rPr>
        <w:t>nd</w:t>
      </w:r>
      <w:r w:rsidRPr="00F90DAB">
        <w:rPr>
          <w:rFonts w:asciiTheme="majorBidi" w:hAnsiTheme="majorBidi" w:cstheme="majorBidi"/>
          <w:color w:val="BFBFBF"/>
        </w:rPr>
        <w:t>… Please use Times New Roman 10)</w:t>
      </w:r>
    </w:p>
    <w:p w14:paraId="5BA62094" w14:textId="77777777" w:rsidR="00CC3094" w:rsidRPr="00F90DAB" w:rsidRDefault="00CC3094" w:rsidP="00CC3094">
      <w:pPr>
        <w:pStyle w:val="addres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vertAlign w:val="superscript"/>
        </w:rPr>
        <w:t>1</w:t>
      </w:r>
      <w:r w:rsidRPr="00F90DAB">
        <w:rPr>
          <w:rFonts w:asciiTheme="majorBidi" w:hAnsiTheme="majorBidi" w:cstheme="majorBidi"/>
        </w:rPr>
        <w:t xml:space="preserve"> Princeton University, Princeton NJ 08544, USA </w:t>
      </w:r>
      <w:r w:rsidRPr="00F90DAB">
        <w:rPr>
          <w:rFonts w:asciiTheme="majorBidi" w:hAnsiTheme="majorBidi" w:cstheme="majorBidi"/>
          <w:color w:val="BFBFBF"/>
        </w:rPr>
        <w:t>(Times New Roman 9)</w:t>
      </w:r>
    </w:p>
    <w:p w14:paraId="0F3CAE47" w14:textId="77777777" w:rsidR="00CC3094" w:rsidRPr="00F90DAB" w:rsidRDefault="00CC3094" w:rsidP="00CC3094">
      <w:pPr>
        <w:pStyle w:val="addres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vertAlign w:val="superscript"/>
        </w:rPr>
        <w:t>2</w:t>
      </w:r>
      <w:r w:rsidRPr="00F90DAB">
        <w:rPr>
          <w:rFonts w:asciiTheme="majorBidi" w:hAnsiTheme="majorBidi" w:cstheme="majorBidi"/>
        </w:rPr>
        <w:t xml:space="preserve"> University of Sfax, 3029 Sfax, Tunisia</w:t>
      </w:r>
    </w:p>
    <w:p w14:paraId="25F68B79" w14:textId="77777777" w:rsidR="00CC3094" w:rsidRDefault="00CC3094" w:rsidP="00CC3094">
      <w:pPr>
        <w:pStyle w:val="address"/>
        <w:spacing w:line="240" w:lineRule="auto"/>
        <w:jc w:val="lowKashida"/>
        <w:rPr>
          <w:rFonts w:asciiTheme="majorBidi" w:hAnsiTheme="majorBidi" w:cstheme="majorBidi"/>
          <w:lang w:val="de-DE"/>
        </w:rPr>
      </w:pPr>
      <w:r w:rsidRPr="008B4A99">
        <w:rPr>
          <w:rFonts w:asciiTheme="majorBidi" w:hAnsiTheme="majorBidi" w:cstheme="majorBidi"/>
          <w:vertAlign w:val="superscript"/>
          <w:lang w:val="de-DE"/>
        </w:rPr>
        <w:t>3</w:t>
      </w:r>
      <w:r w:rsidRPr="008B4A99">
        <w:rPr>
          <w:rFonts w:asciiTheme="majorBidi" w:hAnsiTheme="majorBidi" w:cstheme="majorBidi"/>
          <w:lang w:val="de-DE"/>
        </w:rPr>
        <w:t xml:space="preserve"> Springer Publishing, 69121 Heidelberg, Germany</w:t>
      </w:r>
    </w:p>
    <w:p w14:paraId="7E5164D7" w14:textId="77777777" w:rsidR="00CC3094" w:rsidRPr="008B4A99" w:rsidRDefault="00CC3094" w:rsidP="00CC3094">
      <w:pPr>
        <w:pStyle w:val="address"/>
        <w:spacing w:line="240" w:lineRule="auto"/>
        <w:jc w:val="lowKashida"/>
        <w:rPr>
          <w:rFonts w:asciiTheme="majorBidi" w:hAnsiTheme="majorBidi" w:cstheme="majorBidi"/>
          <w:lang w:val="de-DE"/>
        </w:rPr>
      </w:pPr>
      <w:r w:rsidRPr="008B4A99">
        <w:rPr>
          <w:rFonts w:asciiTheme="majorBidi" w:hAnsiTheme="majorBidi" w:cstheme="majorBidi"/>
          <w:lang w:val="de-DE"/>
        </w:rPr>
        <w:t>E</w:t>
      </w:r>
      <w:r>
        <w:rPr>
          <w:rFonts w:asciiTheme="majorBidi" w:hAnsiTheme="majorBidi" w:cstheme="majorBidi"/>
          <w:lang w:val="de-DE"/>
        </w:rPr>
        <w:t xml:space="preserve">mail: </w:t>
      </w:r>
      <w:hyperlink r:id="rId7" w:history="1">
        <w:r w:rsidRPr="008B4A99">
          <w:rPr>
            <w:rFonts w:asciiTheme="majorBidi" w:hAnsiTheme="majorBidi" w:cstheme="majorBidi"/>
            <w:lang w:val="de-DE"/>
          </w:rPr>
          <w:t>corresponding-author-only@gmail.com</w:t>
        </w:r>
      </w:hyperlink>
    </w:p>
    <w:p w14:paraId="13967BAD" w14:textId="77777777" w:rsidR="00CC3094" w:rsidRPr="00F90DAB" w:rsidRDefault="00CC3094" w:rsidP="00CC3094">
      <w:pPr>
        <w:pStyle w:val="abstract"/>
        <w:spacing w:after="0" w:line="240" w:lineRule="auto"/>
        <w:ind w:firstLine="0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b/>
          <w:bCs/>
        </w:rPr>
        <w:t xml:space="preserve">Abstract. </w:t>
      </w:r>
      <w:r w:rsidRPr="00F90DAB">
        <w:rPr>
          <w:rFonts w:asciiTheme="majorBidi" w:hAnsiTheme="majorBidi" w:cstheme="majorBidi"/>
        </w:rPr>
        <w:t xml:space="preserve">The abstract should summarize the content of the paper in short terms, i.e. max. </w:t>
      </w:r>
      <w:r w:rsidRPr="00F90DAB">
        <w:rPr>
          <w:rFonts w:asciiTheme="majorBidi" w:hAnsiTheme="majorBidi" w:cstheme="majorBidi"/>
          <w:b/>
          <w:u w:val="single"/>
        </w:rPr>
        <w:t>350 words</w:t>
      </w:r>
      <w:r w:rsidRPr="00F90DAB">
        <w:rPr>
          <w:rFonts w:asciiTheme="majorBidi" w:hAnsiTheme="majorBidi" w:cstheme="majorBidi"/>
        </w:rPr>
        <w:t xml:space="preserve">! Please insert it here </w:t>
      </w:r>
      <w:r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</w:rPr>
        <w:t>.</w:t>
      </w:r>
      <w:r w:rsidRPr="00F90DAB">
        <w:rPr>
          <w:rFonts w:asciiTheme="majorBidi" w:hAnsiTheme="majorBidi" w:cstheme="majorBidi"/>
        </w:rPr>
        <w:br/>
      </w:r>
    </w:p>
    <w:p w14:paraId="0F136129" w14:textId="77777777" w:rsidR="00CC3094" w:rsidRPr="00F90DAB" w:rsidRDefault="00CC3094" w:rsidP="00CC3094">
      <w:pPr>
        <w:pStyle w:val="abstract"/>
        <w:spacing w:line="240" w:lineRule="auto"/>
        <w:ind w:firstLine="0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​As you write your abstract (one paragraph only without any references), break it down into different components. Think of the abstract-making task as writing a very brief peer-reviewed paper. It should include the following:</w:t>
      </w:r>
    </w:p>
    <w:p w14:paraId="7583160B" w14:textId="77777777" w:rsidR="00CC3094" w:rsidRPr="00F90DAB" w:rsidRDefault="00CC3094" w:rsidP="00CC3094">
      <w:pPr>
        <w:pStyle w:val="abstract"/>
        <w:numPr>
          <w:ilvl w:val="0"/>
          <w:numId w:val="11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Context/Purpose: One to two sentences explaining why you studied this particular topic and its significance. Has past research been done? How does your research add to existing knowledge?</w:t>
      </w:r>
    </w:p>
    <w:p w14:paraId="40F18E05" w14:textId="77777777" w:rsidR="00CC3094" w:rsidRPr="00F90DAB" w:rsidRDefault="00CC3094" w:rsidP="00CC3094">
      <w:pPr>
        <w:pStyle w:val="abstract"/>
        <w:numPr>
          <w:ilvl w:val="0"/>
          <w:numId w:val="11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Methods: Explain why you studied this particular topic and its significance in one to two sentences. How did you collect your data? How did you process your data?</w:t>
      </w:r>
    </w:p>
    <w:p w14:paraId="0DE2308F" w14:textId="77777777" w:rsidR="00CC3094" w:rsidRPr="00F90DAB" w:rsidRDefault="00CC3094" w:rsidP="00CC3094">
      <w:pPr>
        <w:pStyle w:val="abstract"/>
        <w:numPr>
          <w:ilvl w:val="0"/>
          <w:numId w:val="11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: Three to four sentences about what you found through your research.</w:t>
      </w:r>
    </w:p>
    <w:p w14:paraId="396D9027" w14:textId="77777777" w:rsidR="00CC3094" w:rsidRPr="00F90DAB" w:rsidRDefault="00CC3094" w:rsidP="00CC3094">
      <w:pPr>
        <w:pStyle w:val="abstract"/>
        <w:numPr>
          <w:ilvl w:val="0"/>
          <w:numId w:val="11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Discussion/Interpretation: Up to four sentences discussing those findings. What do the results mean?</w:t>
      </w:r>
    </w:p>
    <w:p w14:paraId="3B3FF678" w14:textId="77777777" w:rsidR="00CC3094" w:rsidRPr="00F90DAB" w:rsidRDefault="00CC3094" w:rsidP="00CC3094">
      <w:pPr>
        <w:pStyle w:val="abstract"/>
        <w:numPr>
          <w:ilvl w:val="0"/>
          <w:numId w:val="11"/>
        </w:numPr>
        <w:spacing w:after="0"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Conclusion: One sentence summarizing what you have learned from your research and why it is significant.</w:t>
      </w:r>
    </w:p>
    <w:p w14:paraId="1FDF2C51" w14:textId="77777777" w:rsidR="00CC3094" w:rsidRPr="00F90DAB" w:rsidRDefault="00CC3094" w:rsidP="00CC3094">
      <w:pPr>
        <w:pStyle w:val="keyword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b/>
          <w:bCs/>
        </w:rPr>
        <w:t>Keywords:</w:t>
      </w:r>
      <w:r w:rsidRPr="00F90DAB">
        <w:rPr>
          <w:rFonts w:asciiTheme="majorBidi" w:hAnsiTheme="majorBidi" w:cstheme="majorBidi"/>
        </w:rPr>
        <w:t xml:space="preserve"> First Keyword, Second Keyword, Third Keyword, Fourth Keyword, Fifth Keyword </w:t>
      </w:r>
      <w:r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</w:rPr>
        <w:t>.</w:t>
      </w:r>
    </w:p>
    <w:p w14:paraId="400015BA" w14:textId="57162140" w:rsidR="008143ED" w:rsidRPr="00CC3094" w:rsidRDefault="008143ED" w:rsidP="00CC3094">
      <w:pPr>
        <w:ind w:firstLine="0"/>
      </w:pPr>
    </w:p>
    <w:sectPr w:rsidR="008143ED" w:rsidRPr="00CC3094" w:rsidSect="00725520">
      <w:headerReference w:type="even" r:id="rId8"/>
      <w:headerReference w:type="default" r:id="rId9"/>
      <w:headerReference w:type="first" r:id="rId10"/>
      <w:pgSz w:w="11906" w:h="16838" w:code="9"/>
      <w:pgMar w:top="2948" w:right="2494" w:bottom="2948" w:left="2494" w:header="709" w:footer="2324" w:gutter="0"/>
      <w:lnNumType w:countBy="1" w:restart="continuous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74F73" w14:textId="77777777" w:rsidR="000F6FFF" w:rsidRDefault="000F6FFF">
      <w:r>
        <w:separator/>
      </w:r>
    </w:p>
  </w:endnote>
  <w:endnote w:type="continuationSeparator" w:id="0">
    <w:p w14:paraId="5A1BC7A9" w14:textId="77777777" w:rsidR="000F6FFF" w:rsidRDefault="000F6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DF59F" w14:textId="77777777" w:rsidR="000F6FFF" w:rsidRDefault="000F6FFF" w:rsidP="009F7FCE">
      <w:pPr>
        <w:ind w:firstLine="0"/>
      </w:pPr>
      <w:r>
        <w:separator/>
      </w:r>
    </w:p>
  </w:footnote>
  <w:footnote w:type="continuationSeparator" w:id="0">
    <w:p w14:paraId="2D42E1AE" w14:textId="77777777" w:rsidR="000F6FFF" w:rsidRDefault="000F6FFF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D7054" w14:textId="77777777"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725520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E52ED" w14:textId="77777777"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981C48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6AEE2E" w14:textId="77777777" w:rsidR="00725520" w:rsidRDefault="00725520" w:rsidP="00725520">
    <w:pPr>
      <w:rPr>
        <w:b/>
        <w:bCs/>
        <w:color w:val="0000FF"/>
        <w:sz w:val="30"/>
        <w:szCs w:val="30"/>
      </w:rPr>
    </w:pPr>
    <w:r w:rsidRPr="00725520">
      <w:rPr>
        <w:b/>
        <w:bCs/>
        <w:noProof/>
        <w:color w:val="0000FF"/>
        <w:sz w:val="30"/>
        <w:szCs w:val="30"/>
        <w:lang w:val="en-IN" w:eastAsia="en-IN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6FD793C" wp14:editId="6DB41568">
              <wp:simplePos x="0" y="0"/>
              <wp:positionH relativeFrom="column">
                <wp:posOffset>1357630</wp:posOffset>
              </wp:positionH>
              <wp:positionV relativeFrom="paragraph">
                <wp:posOffset>-58156</wp:posOffset>
              </wp:positionV>
              <wp:extent cx="3898265" cy="1155700"/>
              <wp:effectExtent l="0" t="0" r="6985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8265" cy="1155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4B5156" w14:textId="0C2B1D11" w:rsidR="00725520" w:rsidRPr="00725520" w:rsidRDefault="00725520" w:rsidP="00725520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National Conference on</w:t>
                          </w:r>
                        </w:p>
                        <w:p w14:paraId="217C315A" w14:textId="77777777" w:rsidR="00725520" w:rsidRPr="00725520" w:rsidRDefault="00725520" w:rsidP="00725520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Disaster Mitigation &amp; Management</w:t>
                          </w:r>
                        </w:p>
                        <w:p w14:paraId="426D7260" w14:textId="77777777" w:rsidR="002C7AE3" w:rsidRDefault="00725520" w:rsidP="002C7AE3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[NCDMM-2023]</w:t>
                          </w:r>
                        </w:p>
                        <w:p w14:paraId="62BC37C1" w14:textId="7BC9AC08" w:rsidR="00725520" w:rsidRPr="002C7AE3" w:rsidRDefault="00725520" w:rsidP="002C7AE3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>
                            <w:rPr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  <w:t>December 5-6, 2023</w:t>
                          </w:r>
                        </w:p>
                        <w:p w14:paraId="23C787CD" w14:textId="5FD51247" w:rsidR="00725520" w:rsidRDefault="0072552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FD79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6.9pt;margin-top:-4.6pt;width:306.95pt;height:9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" stroked="f">
              <v:textbox>
                <w:txbxContent>
                  <w:p w14:paraId="614B5156" w14:textId="0C2B1D11" w:rsidR="00725520" w:rsidRPr="00725520" w:rsidRDefault="00725520" w:rsidP="00725520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National Conference on</w:t>
                    </w:r>
                  </w:p>
                  <w:p w14:paraId="217C315A" w14:textId="77777777" w:rsidR="00725520" w:rsidRPr="00725520" w:rsidRDefault="00725520" w:rsidP="00725520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Disaster Mitigation &amp; Management</w:t>
                    </w:r>
                  </w:p>
                  <w:p w14:paraId="426D7260" w14:textId="77777777" w:rsidR="002C7AE3" w:rsidRDefault="00725520" w:rsidP="002C7AE3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[NCDMM-2023]</w:t>
                    </w:r>
                  </w:p>
                  <w:p w14:paraId="62BC37C1" w14:textId="7BC9AC08" w:rsidR="00725520" w:rsidRPr="002C7AE3" w:rsidRDefault="00725520" w:rsidP="002C7AE3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>
                      <w:rPr>
                        <w:b/>
                        <w:bCs/>
                        <w:color w:val="1F497D"/>
                        <w:sz w:val="24"/>
                        <w:szCs w:val="24"/>
                      </w:rPr>
                      <w:t>December 5-6, 2023</w:t>
                    </w:r>
                  </w:p>
                  <w:p w14:paraId="23C787CD" w14:textId="5FD51247" w:rsidR="00725520" w:rsidRDefault="00725520"/>
                </w:txbxContent>
              </v:textbox>
              <w10:wrap type="square"/>
            </v:shape>
          </w:pict>
        </mc:Fallback>
      </mc:AlternateContent>
    </w:r>
    <w:r>
      <w:rPr>
        <w:b/>
        <w:bCs/>
        <w:noProof/>
        <w:sz w:val="24"/>
        <w:szCs w:val="24"/>
        <w:lang w:val="en-IN" w:eastAsia="en-IN"/>
      </w:rPr>
      <w:drawing>
        <wp:inline distT="0" distB="0" distL="0" distR="0" wp14:anchorId="608FF027" wp14:editId="0C9F48E2">
          <wp:extent cx="941070" cy="1062990"/>
          <wp:effectExtent l="1905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1070" cy="1062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725520">
      <w:rPr>
        <w:b/>
        <w:bCs/>
        <w:color w:val="0000FF"/>
        <w:sz w:val="30"/>
        <w:szCs w:val="30"/>
      </w:rPr>
      <w:t xml:space="preserve"> </w:t>
    </w:r>
  </w:p>
  <w:p w14:paraId="6E77EF46" w14:textId="1E402B7C" w:rsidR="00725520" w:rsidRPr="00725520" w:rsidRDefault="00725520" w:rsidP="00725520">
    <w:pPr>
      <w:ind w:left="-1276"/>
      <w:rPr>
        <w:b/>
        <w:bCs/>
        <w:color w:val="0000FF"/>
        <w:sz w:val="30"/>
        <w:szCs w:val="30"/>
      </w:rPr>
    </w:pPr>
    <w:r>
      <w:rPr>
        <w:b/>
        <w:bCs/>
        <w:color w:val="FF0000"/>
        <w:sz w:val="32"/>
        <w:szCs w:val="32"/>
      </w:rPr>
      <w:t>Department of Civil Engineering</w:t>
    </w:r>
  </w:p>
  <w:p w14:paraId="2E6B28AE" w14:textId="2168A6D2" w:rsidR="00725520" w:rsidRPr="00725520" w:rsidRDefault="00725520" w:rsidP="002C7AE3">
    <w:pPr>
      <w:pBdr>
        <w:bottom w:val="single" w:sz="4" w:space="1" w:color="auto"/>
      </w:pBdr>
      <w:spacing w:line="240" w:lineRule="auto"/>
      <w:ind w:left="-1134"/>
      <w:rPr>
        <w:b/>
        <w:bCs/>
        <w:color w:val="00B050"/>
        <w:sz w:val="24"/>
        <w:szCs w:val="24"/>
      </w:rPr>
    </w:pPr>
    <w:r>
      <w:rPr>
        <w:b/>
        <w:bCs/>
        <w:color w:val="00B050"/>
        <w:sz w:val="22"/>
        <w:szCs w:val="22"/>
      </w:rPr>
      <w:t>N</w:t>
    </w:r>
    <w:r>
      <w:rPr>
        <w:b/>
        <w:bCs/>
        <w:color w:val="00B050"/>
        <w:sz w:val="24"/>
        <w:szCs w:val="24"/>
      </w:rPr>
      <w:t>ational Institute of Technology</w:t>
    </w:r>
    <w:r>
      <w:rPr>
        <w:b/>
        <w:bCs/>
        <w:color w:val="00B050"/>
        <w:sz w:val="24"/>
        <w:szCs w:val="24"/>
        <w:lang w:val="en-IN"/>
      </w:rPr>
      <w:t xml:space="preserve"> Raipur</w:t>
    </w:r>
  </w:p>
  <w:p w14:paraId="750C140B" w14:textId="4C1F1C5D" w:rsidR="00AB62AF" w:rsidRPr="00AB62AF" w:rsidRDefault="00AB62AF">
    <w:pPr>
      <w:pStyle w:val="Header"/>
      <w:rPr>
        <w:lang w:val="de-D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3F130052"/>
    <w:multiLevelType w:val="hybridMultilevel"/>
    <w:tmpl w:val="F32C62E0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645D1619"/>
    <w:multiLevelType w:val="hybridMultilevel"/>
    <w:tmpl w:val="0DC6C596"/>
    <w:lvl w:ilvl="0" w:tplc="6994EF68">
      <w:numFmt w:val="bullet"/>
      <w:lvlText w:val="•"/>
      <w:lvlJc w:val="left"/>
      <w:pPr>
        <w:ind w:left="1041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3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3"/>
  </w:num>
  <w:num w:numId="5">
    <w:abstractNumId w:val="5"/>
  </w:num>
  <w:num w:numId="6">
    <w:abstractNumId w:val="5"/>
  </w:num>
  <w:num w:numId="7">
    <w:abstractNumId w:val="4"/>
  </w:num>
  <w:num w:numId="8">
    <w:abstractNumId w:val="6"/>
  </w:num>
  <w:num w:numId="9">
    <w:abstractNumId w:val="6"/>
  </w:num>
  <w:num w:numId="10">
    <w:abstractNumId w:val="1"/>
  </w:num>
  <w:num w:numId="11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DMDMozMTUwsLJV0lIJTi4sz8/NACgxrAS7IIy0sAAAA"/>
  </w:docVars>
  <w:rsids>
    <w:rsidRoot w:val="009F7FCE"/>
    <w:rsid w:val="00022921"/>
    <w:rsid w:val="00037EF7"/>
    <w:rsid w:val="00046B4F"/>
    <w:rsid w:val="000C7A23"/>
    <w:rsid w:val="000F6FFF"/>
    <w:rsid w:val="00164627"/>
    <w:rsid w:val="00167F42"/>
    <w:rsid w:val="00172859"/>
    <w:rsid w:val="001A02F0"/>
    <w:rsid w:val="001C75EC"/>
    <w:rsid w:val="001C77C8"/>
    <w:rsid w:val="001D346D"/>
    <w:rsid w:val="0020046C"/>
    <w:rsid w:val="0021286A"/>
    <w:rsid w:val="00232373"/>
    <w:rsid w:val="0025110E"/>
    <w:rsid w:val="0025251E"/>
    <w:rsid w:val="00273F18"/>
    <w:rsid w:val="002A6B50"/>
    <w:rsid w:val="002C7AE3"/>
    <w:rsid w:val="002D48C5"/>
    <w:rsid w:val="00313529"/>
    <w:rsid w:val="00361A64"/>
    <w:rsid w:val="003631C9"/>
    <w:rsid w:val="00380506"/>
    <w:rsid w:val="003B0DD1"/>
    <w:rsid w:val="003C468A"/>
    <w:rsid w:val="003D6AE1"/>
    <w:rsid w:val="00400514"/>
    <w:rsid w:val="004077A9"/>
    <w:rsid w:val="004177B8"/>
    <w:rsid w:val="00441AEE"/>
    <w:rsid w:val="004B0D27"/>
    <w:rsid w:val="00504B4C"/>
    <w:rsid w:val="00533AE2"/>
    <w:rsid w:val="00540F62"/>
    <w:rsid w:val="00572340"/>
    <w:rsid w:val="00576BA2"/>
    <w:rsid w:val="005A5410"/>
    <w:rsid w:val="005B5C65"/>
    <w:rsid w:val="00600BBD"/>
    <w:rsid w:val="00652C6B"/>
    <w:rsid w:val="0069312F"/>
    <w:rsid w:val="006C19A3"/>
    <w:rsid w:val="006F5392"/>
    <w:rsid w:val="00725520"/>
    <w:rsid w:val="007367A0"/>
    <w:rsid w:val="007B5455"/>
    <w:rsid w:val="007D631E"/>
    <w:rsid w:val="007E0BDD"/>
    <w:rsid w:val="007F29BB"/>
    <w:rsid w:val="008143ED"/>
    <w:rsid w:val="00826AEC"/>
    <w:rsid w:val="0083792B"/>
    <w:rsid w:val="00854D7B"/>
    <w:rsid w:val="008845DF"/>
    <w:rsid w:val="00887469"/>
    <w:rsid w:val="008F2D4C"/>
    <w:rsid w:val="008F535A"/>
    <w:rsid w:val="00905A99"/>
    <w:rsid w:val="00981C48"/>
    <w:rsid w:val="009930E4"/>
    <w:rsid w:val="009B2539"/>
    <w:rsid w:val="009F7FCE"/>
    <w:rsid w:val="00A161C0"/>
    <w:rsid w:val="00A8270D"/>
    <w:rsid w:val="00AB62AF"/>
    <w:rsid w:val="00AE7401"/>
    <w:rsid w:val="00AF021D"/>
    <w:rsid w:val="00B04F46"/>
    <w:rsid w:val="00B062AB"/>
    <w:rsid w:val="00B23481"/>
    <w:rsid w:val="00BC3915"/>
    <w:rsid w:val="00BE578C"/>
    <w:rsid w:val="00C1149A"/>
    <w:rsid w:val="00CA34EC"/>
    <w:rsid w:val="00CC3094"/>
    <w:rsid w:val="00D20EAA"/>
    <w:rsid w:val="00D35DEC"/>
    <w:rsid w:val="00D5021E"/>
    <w:rsid w:val="00D81969"/>
    <w:rsid w:val="00DB03F2"/>
    <w:rsid w:val="00DB2693"/>
    <w:rsid w:val="00DB4E34"/>
    <w:rsid w:val="00DC2CA9"/>
    <w:rsid w:val="00E603C7"/>
    <w:rsid w:val="00EB040D"/>
    <w:rsid w:val="00EB3498"/>
    <w:rsid w:val="00ED12EB"/>
    <w:rsid w:val="00F00642"/>
    <w:rsid w:val="00F250A3"/>
    <w:rsid w:val="00F321B4"/>
    <w:rsid w:val="00F74FD7"/>
    <w:rsid w:val="00F92365"/>
    <w:rsid w:val="00F96C36"/>
    <w:rsid w:val="00FF4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4C545BC"/>
  <w15:docId w15:val="{FC3C76FE-25D8-4B1D-83F6-4AD1E732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  <w:rPr>
      <w:lang w:val="en-US" w:eastAsia="en-US"/>
    </w:r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rPr>
      <w:b/>
    </w:rPr>
  </w:style>
  <w:style w:type="character" w:customStyle="1" w:styleId="heading40">
    <w:name w:val="heading4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rPr>
      <w:rFonts w:ascii="Courier" w:hAnsi="Courier"/>
      <w:noProof/>
    </w:rPr>
  </w:style>
  <w:style w:type="character" w:customStyle="1" w:styleId="ORCID">
    <w:name w:val="ORCID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AB62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B62A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semiHidden/>
    <w:unhideWhenUsed/>
    <w:rsid w:val="00CA3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rresponding-author-only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taspect IT-Services, Neckargemuend, Germany</Company>
  <LinksUpToDate>false</LinksUpToDate>
  <CharactersWithSpaces>1863</CharactersWithSpaces>
  <SharedDoc>false</SharedDoc>
  <HLinks>
    <vt:vector size="12" baseType="variant">
      <vt:variant>
        <vt:i4>5570631</vt:i4>
      </vt:variant>
      <vt:variant>
        <vt:i4>15</vt:i4>
      </vt:variant>
      <vt:variant>
        <vt:i4>0</vt:i4>
      </vt:variant>
      <vt:variant>
        <vt:i4>5</vt:i4>
      </vt:variant>
      <vt:variant>
        <vt:lpwstr>http://www.springer.com/ASTI</vt:lpwstr>
      </vt:variant>
      <vt:variant>
        <vt:lpwstr/>
      </vt:variant>
      <vt:variant>
        <vt:i4>2228229</vt:i4>
      </vt:variant>
      <vt:variant>
        <vt:i4>0</vt:i4>
      </vt:variant>
      <vt:variant>
        <vt:i4>0</vt:i4>
      </vt:variant>
      <vt:variant>
        <vt:i4>5</vt:i4>
      </vt:variant>
      <vt:variant>
        <vt:lpwstr>mailto:corresponding-author-only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NITR SYSTEM 2</cp:lastModifiedBy>
  <cp:revision>30</cp:revision>
  <dcterms:created xsi:type="dcterms:W3CDTF">2020-08-11T11:10:00Z</dcterms:created>
  <dcterms:modified xsi:type="dcterms:W3CDTF">2023-09-11T09:12:00Z</dcterms:modified>
</cp:coreProperties>
</file>